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CD40A" w14:textId="0FE77051" w:rsidR="00FA5D33" w:rsidRPr="00506546" w:rsidRDefault="00597313">
      <w:pPr>
        <w:rPr>
          <w:rFonts w:ascii="Times New Roman" w:hAnsi="Times New Roman" w:cs="Times New Roman"/>
          <w:sz w:val="24"/>
          <w:szCs w:val="24"/>
        </w:rPr>
      </w:pPr>
      <w:r>
        <w:rPr>
          <w:rFonts w:ascii="Times New Roman" w:hAnsi="Times New Roman" w:cs="Times New Roman"/>
          <w:b/>
          <w:sz w:val="24"/>
          <w:szCs w:val="24"/>
        </w:rPr>
        <w:t xml:space="preserve">LWML Sunday Author Rev. Dr. </w:t>
      </w:r>
      <w:r w:rsidR="00FA5D33" w:rsidRPr="00506546">
        <w:rPr>
          <w:rFonts w:ascii="Times New Roman" w:hAnsi="Times New Roman" w:cs="Times New Roman"/>
          <w:b/>
          <w:sz w:val="24"/>
          <w:szCs w:val="24"/>
        </w:rPr>
        <w:t xml:space="preserve">Ryan Peterson </w:t>
      </w:r>
    </w:p>
    <w:p w14:paraId="6D1F5B12" w14:textId="58D81A56" w:rsidR="00FA5D33" w:rsidRPr="00506546" w:rsidRDefault="00FA5D33">
      <w:pPr>
        <w:rPr>
          <w:rStyle w:val="normaltextrun"/>
          <w:rFonts w:ascii="Times New Roman" w:hAnsi="Times New Roman" w:cs="Times New Roman"/>
          <w:color w:val="525252"/>
          <w:sz w:val="24"/>
          <w:szCs w:val="24"/>
          <w:shd w:val="clear" w:color="auto" w:fill="FFFFFF"/>
        </w:rPr>
      </w:pPr>
      <w:r w:rsidRPr="00506546">
        <w:rPr>
          <w:rStyle w:val="normaltextrun"/>
          <w:rFonts w:ascii="Times New Roman" w:hAnsi="Times New Roman" w:cs="Times New Roman"/>
          <w:color w:val="525252"/>
          <w:sz w:val="24"/>
          <w:szCs w:val="24"/>
          <w:shd w:val="clear" w:color="auto" w:fill="FFFFFF"/>
        </w:rPr>
        <w:t>Rev. Dr. Ryan Peterson serves as Vice President of Administration at Concordia University Ann Arbor</w:t>
      </w:r>
      <w:r w:rsidR="00992B20">
        <w:rPr>
          <w:rStyle w:val="normaltextrun"/>
          <w:rFonts w:ascii="Times New Roman" w:hAnsi="Times New Roman" w:cs="Times New Roman"/>
          <w:color w:val="525252"/>
          <w:sz w:val="24"/>
          <w:szCs w:val="24"/>
          <w:shd w:val="clear" w:color="auto" w:fill="FFFFFF"/>
        </w:rPr>
        <w:t xml:space="preserve"> (CUAA)</w:t>
      </w:r>
      <w:r w:rsidRPr="00506546">
        <w:rPr>
          <w:rStyle w:val="normaltextrun"/>
          <w:rFonts w:ascii="Times New Roman" w:hAnsi="Times New Roman" w:cs="Times New Roman"/>
          <w:color w:val="525252"/>
          <w:sz w:val="24"/>
          <w:szCs w:val="24"/>
          <w:shd w:val="clear" w:color="auto" w:fill="FFFFFF"/>
        </w:rPr>
        <w:t xml:space="preserve">. </w:t>
      </w:r>
      <w:r w:rsidR="00506546" w:rsidRPr="00506546">
        <w:rPr>
          <w:rStyle w:val="normaltextrun"/>
          <w:rFonts w:ascii="Times New Roman" w:hAnsi="Times New Roman" w:cs="Times New Roman"/>
          <w:color w:val="525252"/>
          <w:sz w:val="24"/>
          <w:szCs w:val="24"/>
          <w:shd w:val="clear" w:color="auto" w:fill="FFFFFF"/>
        </w:rPr>
        <w:t>Before</w:t>
      </w:r>
      <w:r w:rsidRPr="00506546">
        <w:rPr>
          <w:rStyle w:val="normaltextrun"/>
          <w:rFonts w:ascii="Times New Roman" w:hAnsi="Times New Roman" w:cs="Times New Roman"/>
          <w:color w:val="525252"/>
          <w:sz w:val="24"/>
          <w:szCs w:val="24"/>
          <w:shd w:val="clear" w:color="auto" w:fill="FFFFFF"/>
        </w:rPr>
        <w:t xml:space="preserve"> serving in this role, he was the Campus Pastor at CUAA since 2013. He has degrees from Concordia University Wisconsin, Concordia Seminary St. Louis, and Trinity Evangelical Divinity School. Ryan has served as a pastor at a large congregation and is a regular speaker and bible study at youth gatherings and other churchwide gatherings, including LWML conventions.</w:t>
      </w:r>
    </w:p>
    <w:p w14:paraId="66F5C0C4" w14:textId="1E6E77B3" w:rsidR="00FA5D33" w:rsidRPr="00506546" w:rsidRDefault="00FA5D33">
      <w:pPr>
        <w:rPr>
          <w:rFonts w:ascii="Times New Roman" w:hAnsi="Times New Roman" w:cs="Times New Roman"/>
          <w:sz w:val="24"/>
          <w:szCs w:val="24"/>
        </w:rPr>
      </w:pPr>
      <w:r w:rsidRPr="00506546">
        <w:rPr>
          <w:rStyle w:val="normaltextrun"/>
          <w:rFonts w:ascii="Times New Roman" w:hAnsi="Times New Roman" w:cs="Times New Roman"/>
          <w:color w:val="525252"/>
          <w:sz w:val="24"/>
          <w:szCs w:val="24"/>
          <w:shd w:val="clear" w:color="auto" w:fill="FFFFFF"/>
        </w:rPr>
        <w:t>Ryan and his wife Kristy have four energetic kids and together they love camping, traveling, and experiencing the adventures of life while serving on a college campus. Ryan loves advancing the mission of Concordia through leading, teaching and preaching. His mission statement is “to inspire excellence in others through Christ-like living and creating environments where people experience joy.”</w:t>
      </w:r>
    </w:p>
    <w:sectPr w:rsidR="00FA5D33" w:rsidRPr="005065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xMLGwMDa3sLQwNTRU0lEKTi0uzszPAykwqgUApkQZwiwAAAA="/>
  </w:docVars>
  <w:rsids>
    <w:rsidRoot w:val="00FA5D33"/>
    <w:rsid w:val="00031175"/>
    <w:rsid w:val="003E4F7C"/>
    <w:rsid w:val="00506546"/>
    <w:rsid w:val="00597313"/>
    <w:rsid w:val="00992B20"/>
    <w:rsid w:val="00DF6A47"/>
    <w:rsid w:val="00FA5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75037"/>
  <w15:chartTrackingRefBased/>
  <w15:docId w15:val="{2FB6F729-1D4F-40DE-ABDF-8B1AC9770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FA5D33"/>
  </w:style>
  <w:style w:type="character" w:customStyle="1" w:styleId="eop">
    <w:name w:val="eop"/>
    <w:basedOn w:val="DefaultParagraphFont"/>
    <w:rsid w:val="00FA5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37</Words>
  <Characters>78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ncordia University</Company>
  <LinksUpToDate>false</LinksUpToDate>
  <CharactersWithSpaces>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Ryan R</dc:creator>
  <cp:keywords/>
  <dc:description/>
  <cp:lastModifiedBy>Susan Donnelly</cp:lastModifiedBy>
  <cp:revision>5</cp:revision>
  <dcterms:created xsi:type="dcterms:W3CDTF">2021-12-17T11:39:00Z</dcterms:created>
  <dcterms:modified xsi:type="dcterms:W3CDTF">2022-03-30T14:00:00Z</dcterms:modified>
</cp:coreProperties>
</file>